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b8c3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d67b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698e09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99e1cf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6Z</dcterms:created>
  <dcterms:modified xsi:type="dcterms:W3CDTF">2016-08-30T07:20:26Z</dcterms:modified>
</cp:coreProperties>
</file>